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8B0F9" w14:textId="24286DD6" w:rsidR="007D409F" w:rsidRPr="007D409F" w:rsidRDefault="007D409F" w:rsidP="00B413FF">
      <w:pPr>
        <w:pStyle w:val="Heading1"/>
        <w:rPr>
          <w:i/>
          <w:iCs/>
        </w:rPr>
      </w:pPr>
      <w:r>
        <w:t xml:space="preserve">WORK ZONE SAFETY GENERAL PITCH EMAIL: </w:t>
      </w:r>
      <w:r w:rsidRPr="00D03D56">
        <w:t xml:space="preserve">TEXAS </w:t>
      </w:r>
    </w:p>
    <w:p w14:paraId="4AACC025" w14:textId="147A95FC" w:rsidR="00DB77A2" w:rsidRPr="007D409F" w:rsidRDefault="00DB77A2" w:rsidP="00DB77A2">
      <w:pPr>
        <w:spacing w:before="240" w:line="240" w:lineRule="auto"/>
        <w:contextualSpacing/>
        <w:rPr>
          <w:rFonts w:ascii="Arial" w:hAnsi="Arial" w:cs="Arial"/>
        </w:rPr>
      </w:pPr>
      <w:r w:rsidRPr="007D409F">
        <w:rPr>
          <w:rFonts w:ascii="Arial" w:hAnsi="Arial" w:cs="Arial"/>
          <w:b/>
          <w:bCs/>
        </w:rPr>
        <w:t xml:space="preserve">POTENTIAL SUBJECT LINE: </w:t>
      </w:r>
      <w:r w:rsidRPr="007D409F">
        <w:rPr>
          <w:rFonts w:ascii="Arial" w:hAnsi="Arial" w:cs="Arial"/>
          <w:b/>
        </w:rPr>
        <w:t xml:space="preserve">Improving Work Zone Safety with State-Wide </w:t>
      </w:r>
      <w:r w:rsidR="00CF2B03" w:rsidRPr="007D409F">
        <w:rPr>
          <w:rFonts w:ascii="Arial" w:hAnsi="Arial" w:cs="Arial"/>
          <w:b/>
        </w:rPr>
        <w:t>Outreach Campaign</w:t>
      </w:r>
    </w:p>
    <w:p w14:paraId="43637A57" w14:textId="77777777" w:rsidR="008E37B0" w:rsidRPr="007D409F" w:rsidRDefault="008E37B0" w:rsidP="008E37B0">
      <w:pPr>
        <w:spacing w:before="240" w:line="240" w:lineRule="auto"/>
        <w:contextualSpacing/>
        <w:rPr>
          <w:rFonts w:ascii="Arial" w:hAnsi="Arial" w:cs="Arial"/>
          <w:b/>
          <w:color w:val="000000"/>
        </w:rPr>
      </w:pPr>
    </w:p>
    <w:p w14:paraId="613D9294" w14:textId="621BCC72" w:rsidR="00654637" w:rsidRPr="007D409F" w:rsidRDefault="00654637" w:rsidP="008E37B0">
      <w:pPr>
        <w:rPr>
          <w:rFonts w:ascii="Arial" w:hAnsi="Arial" w:cs="Arial"/>
        </w:rPr>
      </w:pPr>
      <w:r w:rsidRPr="007D409F">
        <w:rPr>
          <w:rFonts w:ascii="Arial" w:hAnsi="Arial" w:cs="Arial"/>
        </w:rPr>
        <w:t xml:space="preserve">Hello, </w:t>
      </w:r>
      <w:r w:rsidRPr="007D409F">
        <w:rPr>
          <w:rFonts w:ascii="Arial" w:hAnsi="Arial" w:cs="Arial"/>
          <w:b/>
          <w:bCs/>
        </w:rPr>
        <w:t>[Name of Reporter/Producer]</w:t>
      </w:r>
    </w:p>
    <w:p w14:paraId="1AC2A591" w14:textId="20EC310D" w:rsidR="006A2267" w:rsidRPr="007D409F" w:rsidRDefault="006A2267" w:rsidP="006A2267">
      <w:pPr>
        <w:tabs>
          <w:tab w:val="left" w:pos="2250"/>
        </w:tabs>
        <w:rPr>
          <w:rStyle w:val="Emphasis"/>
          <w:rFonts w:ascii="Arial" w:hAnsi="Arial" w:cs="Arial"/>
          <w:i w:val="0"/>
          <w:iCs w:val="0"/>
        </w:rPr>
      </w:pPr>
      <w:r w:rsidRPr="007D409F">
        <w:rPr>
          <w:rFonts w:ascii="Arial" w:hAnsi="Arial" w:cs="Arial"/>
        </w:rPr>
        <w:t xml:space="preserve">The </w:t>
      </w:r>
      <w:r w:rsidRPr="007D409F">
        <w:rPr>
          <w:rFonts w:ascii="Arial" w:hAnsi="Arial" w:cs="Arial"/>
          <w:b/>
          <w:bCs/>
        </w:rPr>
        <w:t>[Organization]</w:t>
      </w:r>
      <w:r w:rsidRPr="007D409F">
        <w:rPr>
          <w:rFonts w:ascii="Arial" w:hAnsi="Arial" w:cs="Arial"/>
        </w:rPr>
        <w:t xml:space="preserve"> would like to pursue a potential </w:t>
      </w:r>
      <w:r w:rsidRPr="007D409F">
        <w:rPr>
          <w:rFonts w:ascii="Arial" w:hAnsi="Arial" w:cs="Arial"/>
          <w:b/>
          <w:bCs/>
        </w:rPr>
        <w:t>[TV Station/Publication] [segment/story]</w:t>
      </w:r>
      <w:r w:rsidRPr="007D409F">
        <w:rPr>
          <w:rFonts w:ascii="Arial" w:hAnsi="Arial" w:cs="Arial"/>
        </w:rPr>
        <w:t xml:space="preserve"> to share resources and raise awareness for a work zone safety campaign which focuses on reminding commercial motor vehicle (CMV) drivers to plan their routes, stay alert, and slow down as they approach Texas work zones. This initiative is part of a national effort led by the U.S. Department of Transportation’s Federal Motor Carrier Safety Administration (FMCSA) and the </w:t>
      </w:r>
      <w:hyperlink r:id="rId7" w:history="1">
        <w:r w:rsidRPr="007D409F">
          <w:rPr>
            <w:rStyle w:val="Hyperlink"/>
            <w:rFonts w:ascii="Arial" w:hAnsi="Arial" w:cs="Arial"/>
            <w:i/>
            <w:iCs/>
          </w:rPr>
          <w:t>Our Roads, Our Safety</w:t>
        </w:r>
      </w:hyperlink>
      <w:r w:rsidRPr="007D409F">
        <w:rPr>
          <w:rStyle w:val="Emphasis"/>
          <w:rFonts w:ascii="Arial" w:hAnsi="Arial" w:cs="Arial"/>
        </w:rPr>
        <w:t xml:space="preserve"> campaign.</w:t>
      </w:r>
    </w:p>
    <w:p w14:paraId="01C6A675" w14:textId="48A2D39A" w:rsidR="00443CBD" w:rsidRPr="007D409F" w:rsidRDefault="00443CBD" w:rsidP="00654637">
      <w:pPr>
        <w:tabs>
          <w:tab w:val="left" w:pos="2250"/>
        </w:tabs>
        <w:rPr>
          <w:rFonts w:ascii="Arial" w:hAnsi="Arial" w:cs="Arial"/>
          <w:b/>
          <w:bCs/>
        </w:rPr>
      </w:pPr>
      <w:r w:rsidRPr="007D409F">
        <w:rPr>
          <w:rStyle w:val="Emphasis"/>
          <w:rFonts w:ascii="Arial" w:hAnsi="Arial" w:cs="Arial"/>
          <w:b/>
          <w:bCs/>
          <w:i w:val="0"/>
          <w:iCs w:val="0"/>
        </w:rPr>
        <w:t xml:space="preserve">Here’s why the </w:t>
      </w:r>
      <w:r w:rsidR="00CF2B03" w:rsidRPr="007D409F">
        <w:rPr>
          <w:rFonts w:ascii="Arial" w:hAnsi="Arial" w:cs="Arial"/>
          <w:b/>
          <w:bCs/>
        </w:rPr>
        <w:t>Work Zone Safety Outreach Campaign</w:t>
      </w:r>
      <w:r w:rsidR="00CF2B03" w:rsidRPr="007D409F">
        <w:rPr>
          <w:rStyle w:val="Emphasis"/>
          <w:rFonts w:ascii="Arial" w:hAnsi="Arial" w:cs="Arial"/>
          <w:b/>
          <w:bCs/>
          <w:i w:val="0"/>
          <w:iCs w:val="0"/>
        </w:rPr>
        <w:t xml:space="preserve"> </w:t>
      </w:r>
      <w:r w:rsidRPr="007D409F">
        <w:rPr>
          <w:rStyle w:val="Emphasis"/>
          <w:rFonts w:ascii="Arial" w:hAnsi="Arial" w:cs="Arial"/>
          <w:b/>
          <w:bCs/>
          <w:i w:val="0"/>
          <w:iCs w:val="0"/>
        </w:rPr>
        <w:t>is so critical in Texas:</w:t>
      </w:r>
    </w:p>
    <w:p w14:paraId="07FE9919" w14:textId="6E950349" w:rsidR="00443CBD" w:rsidRPr="007D409F" w:rsidRDefault="00443CBD" w:rsidP="00443CBD">
      <w:pPr>
        <w:pStyle w:val="BodyText"/>
        <w:numPr>
          <w:ilvl w:val="0"/>
          <w:numId w:val="2"/>
        </w:numPr>
        <w:rPr>
          <w:rFonts w:cs="Arial"/>
          <w:sz w:val="22"/>
          <w:szCs w:val="22"/>
        </w:rPr>
      </w:pPr>
      <w:r w:rsidRPr="007D409F">
        <w:rPr>
          <w:rFonts w:cs="Arial"/>
          <w:sz w:val="22"/>
          <w:szCs w:val="22"/>
        </w:rPr>
        <w:t>Texas ranks first in the country on the Global Groundwork Index</w:t>
      </w:r>
      <w:r w:rsidRPr="007D409F">
        <w:rPr>
          <w:rStyle w:val="FootnoteReference"/>
          <w:rFonts w:cs="Arial"/>
          <w:sz w:val="22"/>
          <w:szCs w:val="22"/>
        </w:rPr>
        <w:footnoteReference w:id="1"/>
      </w:r>
      <w:r w:rsidRPr="007D409F">
        <w:rPr>
          <w:rFonts w:cs="Arial"/>
          <w:sz w:val="22"/>
          <w:szCs w:val="22"/>
        </w:rPr>
        <w:t xml:space="preserve"> for infrastructure project investment. Texas also ranks first in fatalities involving</w:t>
      </w:r>
      <w:r w:rsidR="008F2DEA" w:rsidRPr="007D409F">
        <w:rPr>
          <w:rFonts w:cs="Arial"/>
          <w:sz w:val="22"/>
          <w:szCs w:val="22"/>
        </w:rPr>
        <w:t xml:space="preserve"> CMVs </w:t>
      </w:r>
      <w:r w:rsidRPr="007D409F">
        <w:rPr>
          <w:rFonts w:cs="Arial"/>
          <w:sz w:val="22"/>
          <w:szCs w:val="22"/>
        </w:rPr>
        <w:t xml:space="preserve">in the state’s </w:t>
      </w:r>
      <w:r w:rsidR="00F16095">
        <w:rPr>
          <w:rFonts w:cs="Arial"/>
          <w:sz w:val="22"/>
          <w:szCs w:val="22"/>
        </w:rPr>
        <w:t>many</w:t>
      </w:r>
      <w:r w:rsidRPr="007D409F">
        <w:rPr>
          <w:rFonts w:cs="Arial"/>
          <w:sz w:val="22"/>
          <w:szCs w:val="22"/>
        </w:rPr>
        <w:t xml:space="preserve"> </w:t>
      </w:r>
      <w:proofErr w:type="gramStart"/>
      <w:r w:rsidRPr="007D409F">
        <w:rPr>
          <w:rFonts w:cs="Arial"/>
          <w:sz w:val="22"/>
          <w:szCs w:val="22"/>
        </w:rPr>
        <w:t>work</w:t>
      </w:r>
      <w:proofErr w:type="gramEnd"/>
      <w:r w:rsidRPr="007D409F">
        <w:rPr>
          <w:rFonts w:cs="Arial"/>
          <w:sz w:val="22"/>
          <w:szCs w:val="22"/>
        </w:rPr>
        <w:t xml:space="preserve"> zones.</w:t>
      </w:r>
    </w:p>
    <w:p w14:paraId="4D440B27" w14:textId="3E48B392" w:rsidR="00443CBD" w:rsidRPr="007D409F" w:rsidRDefault="00443CBD" w:rsidP="00443CBD">
      <w:pPr>
        <w:pStyle w:val="BodyText"/>
        <w:numPr>
          <w:ilvl w:val="0"/>
          <w:numId w:val="2"/>
        </w:numPr>
        <w:rPr>
          <w:rFonts w:cs="Arial"/>
          <w:sz w:val="22"/>
          <w:szCs w:val="22"/>
        </w:rPr>
      </w:pPr>
      <w:r w:rsidRPr="007D409F">
        <w:rPr>
          <w:rFonts w:cs="Arial"/>
          <w:sz w:val="22"/>
          <w:szCs w:val="22"/>
        </w:rPr>
        <w:t xml:space="preserve">Texas has more interstate mileage than any other state, and heavily relies on its vast multimodal freight system and CMV driver population to move key agricultural commodities across the U.S., and logistically serve Texas’ big energy sector. With the state’s continued expansion and year-round construction season, more passenger vehicles and CMV drivers traveling through Texas roadways will likely encounter active work zones at any time, any day of the week. </w:t>
      </w:r>
    </w:p>
    <w:p w14:paraId="15A75061" w14:textId="7295D7D2" w:rsidR="00443CBD" w:rsidRPr="007D409F" w:rsidRDefault="00443CBD" w:rsidP="00443CBD">
      <w:pPr>
        <w:pStyle w:val="BodyText"/>
        <w:numPr>
          <w:ilvl w:val="0"/>
          <w:numId w:val="2"/>
        </w:numPr>
        <w:rPr>
          <w:rFonts w:cs="Arial"/>
          <w:sz w:val="22"/>
          <w:szCs w:val="22"/>
        </w:rPr>
      </w:pPr>
      <w:r w:rsidRPr="007D409F">
        <w:rPr>
          <w:rFonts w:cs="Arial"/>
          <w:sz w:val="22"/>
          <w:szCs w:val="22"/>
        </w:rPr>
        <w:t>The leading causes of work zone crashes statewide is speeding and distracted driving. Of the 53 crashes resulting in fatalities in 2019, 25% had distracted driving listed as a contributing factor;</w:t>
      </w:r>
      <w:r w:rsidR="008F2DEA" w:rsidRPr="007D409F">
        <w:rPr>
          <w:rFonts w:cs="Arial"/>
          <w:sz w:val="22"/>
          <w:szCs w:val="22"/>
        </w:rPr>
        <w:t xml:space="preserve"> </w:t>
      </w:r>
      <w:r w:rsidRPr="007D409F">
        <w:rPr>
          <w:rFonts w:cs="Arial"/>
          <w:sz w:val="22"/>
          <w:szCs w:val="22"/>
        </w:rPr>
        <w:t>17% were not wearing a seat belt. All of these factors are entirely preventable.</w:t>
      </w:r>
    </w:p>
    <w:p w14:paraId="3407FB58" w14:textId="77777777" w:rsidR="00443CBD" w:rsidRPr="007D409F" w:rsidRDefault="00443CBD" w:rsidP="00443CBD">
      <w:pPr>
        <w:pStyle w:val="BodyText"/>
        <w:ind w:left="720"/>
        <w:rPr>
          <w:rFonts w:cs="Arial"/>
          <w:sz w:val="22"/>
          <w:szCs w:val="22"/>
        </w:rPr>
      </w:pPr>
    </w:p>
    <w:p w14:paraId="6FC1CAE1" w14:textId="77777777" w:rsidR="00EB433A" w:rsidRPr="007D409F" w:rsidRDefault="00EB433A" w:rsidP="00EB433A">
      <w:pPr>
        <w:tabs>
          <w:tab w:val="left" w:pos="2250"/>
        </w:tabs>
        <w:rPr>
          <w:rFonts w:ascii="Arial" w:hAnsi="Arial" w:cs="Arial"/>
        </w:rPr>
      </w:pPr>
      <w:r w:rsidRPr="007D409F">
        <w:rPr>
          <w:rFonts w:ascii="Arial" w:hAnsi="Arial" w:cs="Arial"/>
        </w:rPr>
        <w:t>Through a potential [</w:t>
      </w:r>
      <w:r w:rsidRPr="007D409F">
        <w:rPr>
          <w:rFonts w:ascii="Arial" w:hAnsi="Arial" w:cs="Arial"/>
          <w:b/>
          <w:bCs/>
        </w:rPr>
        <w:t>segment/feature story</w:t>
      </w:r>
      <w:r w:rsidRPr="007D409F">
        <w:rPr>
          <w:rFonts w:ascii="Arial" w:hAnsi="Arial" w:cs="Arial"/>
        </w:rPr>
        <w:t xml:space="preserve">], we welcome the opportunity to share these safety resources/tips and remind </w:t>
      </w:r>
      <w:r w:rsidRPr="007D409F">
        <w:rPr>
          <w:rFonts w:ascii="Arial" w:hAnsi="Arial" w:cs="Arial"/>
          <w:b/>
          <w:bCs/>
        </w:rPr>
        <w:t>[TV Station/Publication]</w:t>
      </w:r>
      <w:r w:rsidRPr="007D409F">
        <w:rPr>
          <w:rFonts w:ascii="Arial" w:hAnsi="Arial" w:cs="Arial"/>
        </w:rPr>
        <w:t xml:space="preserve"> </w:t>
      </w:r>
      <w:r w:rsidRPr="007D409F">
        <w:rPr>
          <w:rFonts w:ascii="Arial" w:hAnsi="Arial" w:cs="Arial"/>
          <w:b/>
          <w:bCs/>
        </w:rPr>
        <w:t xml:space="preserve">[readers/viewers/listeners] </w:t>
      </w:r>
      <w:r w:rsidRPr="007D409F">
        <w:rPr>
          <w:rFonts w:ascii="Arial" w:hAnsi="Arial" w:cs="Arial"/>
        </w:rPr>
        <w:t xml:space="preserve">to stay alert and share the road safely, especially when driving through work zones. </w:t>
      </w:r>
    </w:p>
    <w:p w14:paraId="78910C4D" w14:textId="77777777" w:rsidR="00EB433A" w:rsidRPr="007D409F" w:rsidRDefault="00EB433A" w:rsidP="00EB433A">
      <w:pPr>
        <w:tabs>
          <w:tab w:val="left" w:pos="2250"/>
        </w:tabs>
        <w:rPr>
          <w:rFonts w:ascii="Arial" w:hAnsi="Arial" w:cs="Arial"/>
        </w:rPr>
      </w:pPr>
      <w:r w:rsidRPr="007D409F">
        <w:rPr>
          <w:rFonts w:ascii="Arial" w:hAnsi="Arial" w:cs="Arial"/>
        </w:rPr>
        <w:t xml:space="preserve">I’d be happy to discuss the topic further via phone and connect you with one of our spokespeople for comment. </w:t>
      </w:r>
    </w:p>
    <w:p w14:paraId="26B4D971" w14:textId="13207347" w:rsidR="00FE14AA" w:rsidRPr="007D409F" w:rsidRDefault="00FE14AA" w:rsidP="00FE14AA">
      <w:pPr>
        <w:tabs>
          <w:tab w:val="left" w:pos="2250"/>
        </w:tabs>
        <w:rPr>
          <w:rFonts w:ascii="Arial" w:hAnsi="Arial" w:cs="Arial"/>
        </w:rPr>
      </w:pPr>
      <w:r w:rsidRPr="007D409F">
        <w:rPr>
          <w:rFonts w:ascii="Arial" w:hAnsi="Arial" w:cs="Arial"/>
        </w:rPr>
        <w:t>For more information on active work zones in the state, please see below my signature line; and for resources, check out the campaign webpage, here:</w:t>
      </w:r>
      <w:r w:rsidR="007F484A" w:rsidRPr="007D409F">
        <w:rPr>
          <w:rFonts w:ascii="Arial" w:hAnsi="Arial" w:cs="Arial"/>
        </w:rPr>
        <w:t xml:space="preserve"> </w:t>
      </w:r>
      <w:hyperlink r:id="rId8" w:history="1">
        <w:r w:rsidR="007F484A" w:rsidRPr="007D409F">
          <w:rPr>
            <w:rStyle w:val="Hyperlink"/>
            <w:rFonts w:ascii="Arial" w:hAnsi="Arial" w:cs="Arial"/>
          </w:rPr>
          <w:t>https://www.fmcsa.dot.gov/ourroads/work-zone-safety-shareable-material</w:t>
        </w:r>
      </w:hyperlink>
      <w:r w:rsidR="007F484A" w:rsidRPr="007D409F">
        <w:rPr>
          <w:rFonts w:ascii="Arial" w:hAnsi="Arial" w:cs="Arial"/>
        </w:rPr>
        <w:t xml:space="preserve"> </w:t>
      </w:r>
    </w:p>
    <w:p w14:paraId="49AB6FF1" w14:textId="77777777" w:rsidR="00EB433A" w:rsidRPr="007D409F" w:rsidRDefault="00EB433A" w:rsidP="00EB433A">
      <w:pPr>
        <w:tabs>
          <w:tab w:val="left" w:pos="2250"/>
        </w:tabs>
        <w:rPr>
          <w:rFonts w:ascii="Arial" w:hAnsi="Arial" w:cs="Arial"/>
        </w:rPr>
      </w:pPr>
      <w:r w:rsidRPr="007D409F">
        <w:rPr>
          <w:rFonts w:ascii="Arial" w:hAnsi="Arial" w:cs="Arial"/>
        </w:rPr>
        <w:t>Looking forward to speaking with you.</w:t>
      </w:r>
    </w:p>
    <w:p w14:paraId="278AFD9D" w14:textId="6C0E4F2A" w:rsidR="00111EFF" w:rsidRPr="007D409F" w:rsidRDefault="00111EFF" w:rsidP="00654637">
      <w:pPr>
        <w:tabs>
          <w:tab w:val="left" w:pos="2250"/>
        </w:tabs>
        <w:rPr>
          <w:rFonts w:ascii="Arial" w:hAnsi="Arial" w:cs="Arial"/>
        </w:rPr>
      </w:pPr>
      <w:r w:rsidRPr="007D409F">
        <w:rPr>
          <w:rFonts w:ascii="Arial" w:hAnsi="Arial" w:cs="Arial"/>
        </w:rPr>
        <w:t>Best,</w:t>
      </w:r>
    </w:p>
    <w:p w14:paraId="021350C4" w14:textId="77777777" w:rsidR="00111EFF" w:rsidRPr="007D409F" w:rsidRDefault="00111EFF" w:rsidP="00111EFF">
      <w:pPr>
        <w:tabs>
          <w:tab w:val="left" w:pos="2250"/>
        </w:tabs>
        <w:spacing w:after="0"/>
        <w:rPr>
          <w:rFonts w:ascii="Arial" w:hAnsi="Arial" w:cs="Arial"/>
          <w:b/>
          <w:bCs/>
        </w:rPr>
      </w:pPr>
      <w:r w:rsidRPr="007D409F">
        <w:rPr>
          <w:rFonts w:ascii="Arial" w:hAnsi="Arial" w:cs="Arial"/>
          <w:b/>
          <w:bCs/>
        </w:rPr>
        <w:t>[Contact name]</w:t>
      </w:r>
    </w:p>
    <w:p w14:paraId="4C5AD31E" w14:textId="67AFC0C1" w:rsidR="00111EFF" w:rsidRPr="007D409F" w:rsidRDefault="00111EFF" w:rsidP="00111EFF">
      <w:pPr>
        <w:tabs>
          <w:tab w:val="left" w:pos="2250"/>
        </w:tabs>
        <w:spacing w:after="0"/>
        <w:rPr>
          <w:rFonts w:ascii="Arial" w:hAnsi="Arial" w:cs="Arial"/>
          <w:b/>
          <w:bCs/>
        </w:rPr>
      </w:pPr>
      <w:r w:rsidRPr="007D409F">
        <w:rPr>
          <w:rFonts w:ascii="Arial" w:hAnsi="Arial" w:cs="Arial"/>
          <w:b/>
          <w:bCs/>
        </w:rPr>
        <w:t>[Contact phone number]</w:t>
      </w:r>
    </w:p>
    <w:p w14:paraId="5361F88B" w14:textId="77777777" w:rsidR="00111EFF" w:rsidRPr="007D409F" w:rsidRDefault="00111EFF" w:rsidP="00111EFF">
      <w:pPr>
        <w:tabs>
          <w:tab w:val="left" w:pos="2250"/>
        </w:tabs>
        <w:spacing w:after="0"/>
        <w:rPr>
          <w:rFonts w:ascii="Arial" w:hAnsi="Arial" w:cs="Arial"/>
          <w:b/>
          <w:bCs/>
        </w:rPr>
      </w:pPr>
      <w:r w:rsidRPr="007D409F">
        <w:rPr>
          <w:rFonts w:ascii="Arial" w:hAnsi="Arial" w:cs="Arial"/>
          <w:b/>
          <w:bCs/>
        </w:rPr>
        <w:t>[Contact email address]</w:t>
      </w:r>
    </w:p>
    <w:p w14:paraId="23747A90" w14:textId="7088D3BF" w:rsidR="00111EFF" w:rsidRPr="007D409F" w:rsidRDefault="00111EFF" w:rsidP="00111EFF">
      <w:pPr>
        <w:tabs>
          <w:tab w:val="left" w:pos="2250"/>
        </w:tabs>
        <w:spacing w:after="0"/>
        <w:rPr>
          <w:rFonts w:ascii="Arial" w:hAnsi="Arial" w:cs="Arial"/>
          <w:b/>
          <w:bCs/>
        </w:rPr>
      </w:pPr>
      <w:r w:rsidRPr="007D409F">
        <w:rPr>
          <w:rFonts w:ascii="Arial" w:hAnsi="Arial" w:cs="Arial"/>
          <w:b/>
          <w:bCs/>
        </w:rPr>
        <w:t>[Website, Facebook and/or Twitter presence]</w:t>
      </w:r>
    </w:p>
    <w:p w14:paraId="69E7D272" w14:textId="5F528949" w:rsidR="00111EFF" w:rsidRPr="007D409F" w:rsidRDefault="00111EFF" w:rsidP="00654637">
      <w:pPr>
        <w:tabs>
          <w:tab w:val="left" w:pos="2250"/>
        </w:tabs>
        <w:rPr>
          <w:rFonts w:ascii="Arial" w:hAnsi="Arial" w:cs="Arial"/>
        </w:rPr>
      </w:pPr>
    </w:p>
    <w:p w14:paraId="39F2B685" w14:textId="3CD95142" w:rsidR="00713744" w:rsidRPr="007D409F" w:rsidRDefault="00713744" w:rsidP="00713744">
      <w:pPr>
        <w:spacing w:before="240" w:line="240" w:lineRule="auto"/>
        <w:rPr>
          <w:rStyle w:val="Emphasis"/>
          <w:rFonts w:ascii="Arial" w:hAnsi="Arial" w:cs="Arial"/>
          <w:i w:val="0"/>
          <w:iCs w:val="0"/>
        </w:rPr>
      </w:pPr>
      <w:r w:rsidRPr="007D409F">
        <w:rPr>
          <w:rStyle w:val="Emphasis"/>
          <w:rFonts w:ascii="Arial" w:hAnsi="Arial" w:cs="Arial"/>
          <w:i w:val="0"/>
          <w:iCs w:val="0"/>
        </w:rPr>
        <w:t xml:space="preserve">FMCSA </w:t>
      </w:r>
      <w:r w:rsidR="00C52954" w:rsidRPr="007D409F">
        <w:rPr>
          <w:rStyle w:val="Emphasis"/>
          <w:rFonts w:ascii="Arial" w:hAnsi="Arial" w:cs="Arial"/>
          <w:i w:val="0"/>
          <w:iCs w:val="0"/>
        </w:rPr>
        <w:t>is</w:t>
      </w:r>
      <w:r w:rsidRPr="007D409F">
        <w:rPr>
          <w:rStyle w:val="Emphasis"/>
          <w:rFonts w:ascii="Arial" w:hAnsi="Arial" w:cs="Arial"/>
          <w:i w:val="0"/>
          <w:iCs w:val="0"/>
        </w:rPr>
        <w:t xml:space="preserve"> amplifying work zone safety messages through outlets like billboards, audio ads</w:t>
      </w:r>
      <w:r w:rsidR="008F2DEA" w:rsidRPr="007D409F">
        <w:rPr>
          <w:rStyle w:val="Emphasis"/>
          <w:rFonts w:ascii="Arial" w:hAnsi="Arial" w:cs="Arial"/>
          <w:i w:val="0"/>
          <w:iCs w:val="0"/>
        </w:rPr>
        <w:t>, and truck stops</w:t>
      </w:r>
      <w:r w:rsidRPr="007D409F">
        <w:rPr>
          <w:rStyle w:val="Emphasis"/>
          <w:rFonts w:ascii="Arial" w:hAnsi="Arial" w:cs="Arial"/>
          <w:i w:val="0"/>
          <w:iCs w:val="0"/>
        </w:rPr>
        <w:t xml:space="preserve"> reaching CMV drivers traveling through the following work zones:</w:t>
      </w:r>
    </w:p>
    <w:p w14:paraId="65BC5D33"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US 67 between I-35E and I-20 in south Dallas</w:t>
      </w:r>
    </w:p>
    <w:p w14:paraId="065060D9"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South of 82 to Exit 1 in Wichita Falls</w:t>
      </w:r>
    </w:p>
    <w:p w14:paraId="54A006D9"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US 380 to North of FM 3002</w:t>
      </w:r>
    </w:p>
    <w:p w14:paraId="1A339E82"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SH 183 to Loop 12 in Dallas</w:t>
      </w:r>
    </w:p>
    <w:p w14:paraId="49549560"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SH 170 to I-35/I-35W Split in Dallas/Fort Worth</w:t>
      </w:r>
    </w:p>
    <w:p w14:paraId="4CF36DE6"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US 190 to South Loop 363 in Waco</w:t>
      </w:r>
    </w:p>
    <w:p w14:paraId="31CBEB38"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Posey Road to SH 130 in Austin</w:t>
      </w:r>
    </w:p>
    <w:p w14:paraId="770B94F0"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I-10 to AT&amp;T Center Parkway; Spur 422 to I-10; Loop 1604 to Spur 422 in San Antonio</w:t>
      </w:r>
    </w:p>
    <w:p w14:paraId="125DB3FA"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Texas-Mexico Border to Shiloh Drive</w:t>
      </w:r>
    </w:p>
    <w:p w14:paraId="2FCE29CE"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 xml:space="preserve">I-20 between Midland and Odessa </w:t>
      </w:r>
    </w:p>
    <w:p w14:paraId="13268F38"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I-635/I-30 interchange from U 75 to I-30 in Dallas</w:t>
      </w:r>
    </w:p>
    <w:p w14:paraId="4951007B" w14:textId="77777777" w:rsidR="0034108D" w:rsidRP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I-10 from FM 3351 to La Cantera Pkwy in San Antonio</w:t>
      </w:r>
    </w:p>
    <w:p w14:paraId="6E77805B" w14:textId="762C00D8" w:rsidR="0034108D" w:rsidRDefault="0034108D" w:rsidP="0034108D">
      <w:pPr>
        <w:pStyle w:val="CommentText"/>
        <w:numPr>
          <w:ilvl w:val="0"/>
          <w:numId w:val="3"/>
        </w:numPr>
        <w:spacing w:after="0"/>
        <w:rPr>
          <w:rFonts w:ascii="Arial" w:hAnsi="Arial" w:cs="Arial"/>
          <w:noProof/>
          <w:sz w:val="22"/>
          <w:szCs w:val="22"/>
        </w:rPr>
      </w:pPr>
      <w:r w:rsidRPr="0034108D">
        <w:rPr>
          <w:rFonts w:ascii="Arial" w:hAnsi="Arial" w:cs="Arial"/>
          <w:noProof/>
          <w:sz w:val="22"/>
          <w:szCs w:val="22"/>
        </w:rPr>
        <w:t>I-45 from downtown Houston to Beltway 8 North</w:t>
      </w:r>
    </w:p>
    <w:p w14:paraId="112945B9" w14:textId="77777777" w:rsidR="0034108D" w:rsidRDefault="0034108D" w:rsidP="0034108D">
      <w:pPr>
        <w:pStyle w:val="CommentText"/>
        <w:spacing w:after="0"/>
        <w:ind w:left="720"/>
        <w:rPr>
          <w:rFonts w:ascii="Arial" w:hAnsi="Arial" w:cs="Arial"/>
          <w:noProof/>
          <w:sz w:val="22"/>
          <w:szCs w:val="22"/>
        </w:rPr>
      </w:pPr>
    </w:p>
    <w:p w14:paraId="4D881110" w14:textId="77777777" w:rsidR="00274731" w:rsidRPr="007D409F" w:rsidRDefault="00274731" w:rsidP="00923DA5">
      <w:pPr>
        <w:tabs>
          <w:tab w:val="left" w:pos="2250"/>
        </w:tabs>
        <w:jc w:val="center"/>
        <w:rPr>
          <w:rFonts w:ascii="Arial" w:hAnsi="Arial" w:cs="Arial"/>
        </w:rPr>
      </w:pPr>
      <w:r w:rsidRPr="007D409F">
        <w:rPr>
          <w:rFonts w:ascii="Arial" w:hAnsi="Arial" w:cs="Arial"/>
        </w:rPr>
        <w:t>###</w:t>
      </w:r>
    </w:p>
    <w:p w14:paraId="49C96FB0" w14:textId="405665B1" w:rsidR="008B76CB" w:rsidRPr="007D409F" w:rsidRDefault="008B76CB" w:rsidP="00274731">
      <w:pPr>
        <w:tabs>
          <w:tab w:val="left" w:pos="2250"/>
        </w:tabs>
        <w:rPr>
          <w:rFonts w:ascii="Arial" w:hAnsi="Arial" w:cs="Arial"/>
        </w:rPr>
      </w:pPr>
    </w:p>
    <w:sectPr w:rsidR="008B76CB" w:rsidRPr="007D409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FC91D" w14:textId="77777777" w:rsidR="00FA4E06" w:rsidRDefault="00FA4E06" w:rsidP="0008562E">
      <w:pPr>
        <w:spacing w:after="0" w:line="240" w:lineRule="auto"/>
      </w:pPr>
      <w:r>
        <w:separator/>
      </w:r>
    </w:p>
  </w:endnote>
  <w:endnote w:type="continuationSeparator" w:id="0">
    <w:p w14:paraId="428DC7CE" w14:textId="77777777" w:rsidR="00FA4E06" w:rsidRDefault="00FA4E06" w:rsidP="0008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130615"/>
      <w:docPartObj>
        <w:docPartGallery w:val="Page Numbers (Bottom of Page)"/>
        <w:docPartUnique/>
      </w:docPartObj>
    </w:sdtPr>
    <w:sdtEndPr>
      <w:rPr>
        <w:rStyle w:val="PageNumber"/>
      </w:rPr>
    </w:sdtEndPr>
    <w:sdtContent>
      <w:p w14:paraId="04B8F813" w14:textId="0CC1B90F"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DB7737" w14:textId="77777777" w:rsidR="001F2742" w:rsidRDefault="001F2742" w:rsidP="007D40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701119"/>
      <w:docPartObj>
        <w:docPartGallery w:val="Page Numbers (Bottom of Page)"/>
        <w:docPartUnique/>
      </w:docPartObj>
    </w:sdtPr>
    <w:sdtEndPr>
      <w:rPr>
        <w:rStyle w:val="PageNumber"/>
      </w:rPr>
    </w:sdtEndPr>
    <w:sdtContent>
      <w:p w14:paraId="0E7A4BD1" w14:textId="74A805FE"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B841C" w14:textId="13815788" w:rsidR="001F2742" w:rsidRDefault="007D409F" w:rsidP="007D409F">
    <w:pPr>
      <w:pStyle w:val="Footer"/>
      <w:ind w:right="360"/>
    </w:pPr>
    <w:r>
      <w:rPr>
        <w:noProof/>
      </w:rPr>
      <w:drawing>
        <wp:anchor distT="0" distB="0" distL="114300" distR="114300" simplePos="0" relativeHeight="251657216" behindDoc="0" locked="0" layoutInCell="1" allowOverlap="1" wp14:anchorId="6407C77C" wp14:editId="197CBA0A">
          <wp:simplePos x="0" y="0"/>
          <wp:positionH relativeFrom="column">
            <wp:posOffset>0</wp:posOffset>
          </wp:positionH>
          <wp:positionV relativeFrom="page">
            <wp:posOffset>9430385</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C527" w14:textId="77777777" w:rsidR="00B8340F" w:rsidRDefault="00B83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D59A4" w14:textId="77777777" w:rsidR="00FA4E06" w:rsidRDefault="00FA4E06" w:rsidP="0008562E">
      <w:pPr>
        <w:spacing w:after="0" w:line="240" w:lineRule="auto"/>
      </w:pPr>
      <w:r>
        <w:separator/>
      </w:r>
    </w:p>
  </w:footnote>
  <w:footnote w:type="continuationSeparator" w:id="0">
    <w:p w14:paraId="36B6FB83" w14:textId="77777777" w:rsidR="00FA4E06" w:rsidRDefault="00FA4E06" w:rsidP="0008562E">
      <w:pPr>
        <w:spacing w:after="0" w:line="240" w:lineRule="auto"/>
      </w:pPr>
      <w:r>
        <w:continuationSeparator/>
      </w:r>
    </w:p>
  </w:footnote>
  <w:footnote w:id="1">
    <w:p w14:paraId="55B7E9E7" w14:textId="5829B9DF" w:rsidR="00443CBD" w:rsidRDefault="00443CBD" w:rsidP="00BB072F">
      <w:pPr>
        <w:pStyle w:val="FootnoteText"/>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E5676" w14:textId="088CC71E" w:rsidR="00B8340F" w:rsidRDefault="00FA4E06">
    <w:pPr>
      <w:pStyle w:val="Header"/>
    </w:pPr>
    <w:r>
      <w:rPr>
        <w:noProof/>
      </w:rPr>
      <w:pict w14:anchorId="1BBF8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1" o:spid="_x0000_s1027"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4162" w14:textId="1208E43F" w:rsidR="0008562E" w:rsidRPr="00476E81" w:rsidRDefault="00FA4E06" w:rsidP="00476E81">
    <w:pPr>
      <w:pStyle w:val="Header"/>
    </w:pPr>
    <w:r>
      <w:rPr>
        <w:noProof/>
      </w:rPr>
      <w:pict w14:anchorId="5B752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2" o:spid="_x0000_s1026"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A8AA" w14:textId="5A89597F" w:rsidR="00B8340F" w:rsidRDefault="00FA4E06">
    <w:pPr>
      <w:pStyle w:val="Header"/>
    </w:pPr>
    <w:r>
      <w:rPr>
        <w:noProof/>
      </w:rPr>
      <w:pict w14:anchorId="623B5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0" o:spid="_x0000_s1025"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06FA"/>
    <w:multiLevelType w:val="hybridMultilevel"/>
    <w:tmpl w:val="C4BE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33A94"/>
    <w:multiLevelType w:val="hybridMultilevel"/>
    <w:tmpl w:val="F5DA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e3NLYwMTQ2tjRS0lEKTi0uzszPAykwrgUAMA1qwSwAAAA="/>
  </w:docVars>
  <w:rsids>
    <w:rsidRoot w:val="0008562E"/>
    <w:rsid w:val="0002252B"/>
    <w:rsid w:val="00027E3D"/>
    <w:rsid w:val="0008562E"/>
    <w:rsid w:val="000B4CE9"/>
    <w:rsid w:val="0010385E"/>
    <w:rsid w:val="001064CD"/>
    <w:rsid w:val="00107F3C"/>
    <w:rsid w:val="00111D2C"/>
    <w:rsid w:val="00111E3F"/>
    <w:rsid w:val="00111EFF"/>
    <w:rsid w:val="00170332"/>
    <w:rsid w:val="00196F13"/>
    <w:rsid w:val="001970AF"/>
    <w:rsid w:val="001A6DF0"/>
    <w:rsid w:val="001C13C5"/>
    <w:rsid w:val="001F2742"/>
    <w:rsid w:val="001F7BAD"/>
    <w:rsid w:val="00226105"/>
    <w:rsid w:val="00274731"/>
    <w:rsid w:val="00287584"/>
    <w:rsid w:val="0034108D"/>
    <w:rsid w:val="003E04D5"/>
    <w:rsid w:val="003E3A56"/>
    <w:rsid w:val="00440CAE"/>
    <w:rsid w:val="00443CBD"/>
    <w:rsid w:val="00445AC3"/>
    <w:rsid w:val="00476E81"/>
    <w:rsid w:val="004A08A5"/>
    <w:rsid w:val="004D0ACB"/>
    <w:rsid w:val="005241A1"/>
    <w:rsid w:val="00563366"/>
    <w:rsid w:val="00591B25"/>
    <w:rsid w:val="00654637"/>
    <w:rsid w:val="006A2267"/>
    <w:rsid w:val="006D3656"/>
    <w:rsid w:val="006E24A5"/>
    <w:rsid w:val="00713744"/>
    <w:rsid w:val="00753D26"/>
    <w:rsid w:val="00754996"/>
    <w:rsid w:val="00792069"/>
    <w:rsid w:val="007C1A9C"/>
    <w:rsid w:val="007D409F"/>
    <w:rsid w:val="007D7027"/>
    <w:rsid w:val="007F484A"/>
    <w:rsid w:val="008242D9"/>
    <w:rsid w:val="0083266C"/>
    <w:rsid w:val="00833C4F"/>
    <w:rsid w:val="00847E6C"/>
    <w:rsid w:val="0089125E"/>
    <w:rsid w:val="008B76CB"/>
    <w:rsid w:val="008C31B0"/>
    <w:rsid w:val="008E2D75"/>
    <w:rsid w:val="008E37B0"/>
    <w:rsid w:val="008F2DEA"/>
    <w:rsid w:val="00923DA5"/>
    <w:rsid w:val="00994EB9"/>
    <w:rsid w:val="009E1EA0"/>
    <w:rsid w:val="00A13087"/>
    <w:rsid w:val="00A16C65"/>
    <w:rsid w:val="00A553A9"/>
    <w:rsid w:val="00A7310D"/>
    <w:rsid w:val="00A85B49"/>
    <w:rsid w:val="00B15FA1"/>
    <w:rsid w:val="00B279C7"/>
    <w:rsid w:val="00B413FF"/>
    <w:rsid w:val="00B55AE8"/>
    <w:rsid w:val="00B67B2F"/>
    <w:rsid w:val="00B8340F"/>
    <w:rsid w:val="00B867F8"/>
    <w:rsid w:val="00B97473"/>
    <w:rsid w:val="00BB072F"/>
    <w:rsid w:val="00BB4697"/>
    <w:rsid w:val="00BE36D6"/>
    <w:rsid w:val="00C52954"/>
    <w:rsid w:val="00CF2B03"/>
    <w:rsid w:val="00D3007B"/>
    <w:rsid w:val="00D44216"/>
    <w:rsid w:val="00D6370C"/>
    <w:rsid w:val="00D66435"/>
    <w:rsid w:val="00D93803"/>
    <w:rsid w:val="00DA670B"/>
    <w:rsid w:val="00DB206E"/>
    <w:rsid w:val="00DB77A2"/>
    <w:rsid w:val="00DE1463"/>
    <w:rsid w:val="00DE1DF9"/>
    <w:rsid w:val="00E16647"/>
    <w:rsid w:val="00E76F66"/>
    <w:rsid w:val="00E771ED"/>
    <w:rsid w:val="00EB3EAF"/>
    <w:rsid w:val="00EB433A"/>
    <w:rsid w:val="00EC7D5F"/>
    <w:rsid w:val="00F04A1A"/>
    <w:rsid w:val="00F051B5"/>
    <w:rsid w:val="00F16095"/>
    <w:rsid w:val="00F5088A"/>
    <w:rsid w:val="00F614DD"/>
    <w:rsid w:val="00F62A2D"/>
    <w:rsid w:val="00FA2E90"/>
    <w:rsid w:val="00FA4E06"/>
    <w:rsid w:val="00FB557D"/>
    <w:rsid w:val="00FD11EE"/>
    <w:rsid w:val="00FE14AA"/>
    <w:rsid w:val="00FF5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A690"/>
  <w15:chartTrackingRefBased/>
  <w15:docId w15:val="{9E02F626-9B77-482F-B4E5-C59548F6C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1"/>
    <w:qFormat/>
    <w:rsid w:val="00B413FF"/>
    <w:pPr>
      <w:pBdr>
        <w:top w:val="single" w:sz="24" w:space="1" w:color="001F5B"/>
        <w:left w:val="single" w:sz="24" w:space="4" w:color="001F5B"/>
        <w:bottom w:val="single" w:sz="24" w:space="1" w:color="001F5B"/>
        <w:right w:val="single" w:sz="24" w:space="4" w:color="001F5B"/>
      </w:pBdr>
      <w:shd w:val="clear" w:color="auto" w:fill="001647"/>
      <w:tabs>
        <w:tab w:val="left" w:pos="360"/>
      </w:tabs>
      <w:spacing w:after="0" w:line="240" w:lineRule="auto"/>
      <w:ind w:left="144"/>
      <w:outlineLvl w:val="0"/>
    </w:pPr>
    <w:rPr>
      <w:rFonts w:ascii="Arial" w:eastAsia="Times New Roman" w:hAnsi="Arial" w:cs="Times New Roman"/>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56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62E"/>
  </w:style>
  <w:style w:type="paragraph" w:styleId="Footer">
    <w:name w:val="footer"/>
    <w:basedOn w:val="Normal"/>
    <w:link w:val="FooterChar"/>
    <w:uiPriority w:val="99"/>
    <w:unhideWhenUsed/>
    <w:rsid w:val="000856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62E"/>
  </w:style>
  <w:style w:type="paragraph" w:styleId="BalloonText">
    <w:name w:val="Balloon Text"/>
    <w:basedOn w:val="Normal"/>
    <w:link w:val="BalloonTextChar"/>
    <w:uiPriority w:val="99"/>
    <w:semiHidden/>
    <w:unhideWhenUsed/>
    <w:rsid w:val="008B7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6CB"/>
    <w:rPr>
      <w:rFonts w:ascii="Segoe UI" w:hAnsi="Segoe UI" w:cs="Segoe UI"/>
      <w:sz w:val="18"/>
      <w:szCs w:val="18"/>
    </w:rPr>
  </w:style>
  <w:style w:type="character" w:styleId="Emphasis">
    <w:name w:val="Emphasis"/>
    <w:basedOn w:val="DefaultParagraphFont"/>
    <w:uiPriority w:val="20"/>
    <w:qFormat/>
    <w:rsid w:val="00D93803"/>
    <w:rPr>
      <w:i/>
      <w:iCs/>
    </w:rPr>
  </w:style>
  <w:style w:type="character" w:styleId="Hyperlink">
    <w:name w:val="Hyperlink"/>
    <w:basedOn w:val="DefaultParagraphFont"/>
    <w:uiPriority w:val="99"/>
    <w:unhideWhenUsed/>
    <w:rsid w:val="00FA2E90"/>
    <w:rPr>
      <w:color w:val="0563C1" w:themeColor="hyperlink"/>
      <w:u w:val="single"/>
    </w:rPr>
  </w:style>
  <w:style w:type="character" w:styleId="UnresolvedMention">
    <w:name w:val="Unresolved Mention"/>
    <w:basedOn w:val="DefaultParagraphFont"/>
    <w:uiPriority w:val="99"/>
    <w:semiHidden/>
    <w:unhideWhenUsed/>
    <w:rsid w:val="00FA2E90"/>
    <w:rPr>
      <w:color w:val="605E5C"/>
      <w:shd w:val="clear" w:color="auto" w:fill="E1DFDD"/>
    </w:rPr>
  </w:style>
  <w:style w:type="paragraph" w:styleId="ListParagraph">
    <w:name w:val="List Paragraph"/>
    <w:basedOn w:val="Normal"/>
    <w:uiPriority w:val="34"/>
    <w:qFormat/>
    <w:rsid w:val="00443CBD"/>
    <w:pPr>
      <w:ind w:left="720"/>
      <w:contextualSpacing/>
    </w:pPr>
  </w:style>
  <w:style w:type="paragraph" w:styleId="BodyText">
    <w:name w:val="Body Text"/>
    <w:basedOn w:val="Normal"/>
    <w:link w:val="BodyTextChar"/>
    <w:uiPriority w:val="1"/>
    <w:qFormat/>
    <w:rsid w:val="00443CBD"/>
    <w:pPr>
      <w:spacing w:after="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uiPriority w:val="1"/>
    <w:rsid w:val="00443CBD"/>
    <w:rPr>
      <w:rFonts w:ascii="Arial" w:eastAsia="Times New Roman" w:hAnsi="Arial" w:cs="Times New Roman"/>
      <w:sz w:val="24"/>
      <w:szCs w:val="24"/>
    </w:rPr>
  </w:style>
  <w:style w:type="character" w:styleId="FootnoteReference">
    <w:name w:val="footnote reference"/>
    <w:uiPriority w:val="99"/>
    <w:rsid w:val="00443CBD"/>
    <w:rPr>
      <w:vertAlign w:val="superscript"/>
    </w:rPr>
  </w:style>
  <w:style w:type="paragraph" w:styleId="FootnoteText">
    <w:name w:val="footnote text"/>
    <w:basedOn w:val="Normal"/>
    <w:link w:val="FootnoteTextChar"/>
    <w:rsid w:val="00443CBD"/>
    <w:pPr>
      <w:spacing w:after="0" w:line="240" w:lineRule="auto"/>
      <w:jc w:val="right"/>
    </w:pPr>
    <w:rPr>
      <w:rFonts w:ascii="Arial" w:eastAsia="Times New Roman" w:hAnsi="Arial" w:cs="Arial"/>
      <w:sz w:val="18"/>
      <w:szCs w:val="18"/>
    </w:rPr>
  </w:style>
  <w:style w:type="character" w:customStyle="1" w:styleId="FootnoteTextChar">
    <w:name w:val="Footnote Text Char"/>
    <w:basedOn w:val="DefaultParagraphFont"/>
    <w:link w:val="FootnoteText"/>
    <w:rsid w:val="00443CBD"/>
    <w:rPr>
      <w:rFonts w:ascii="Arial" w:eastAsia="Times New Roman" w:hAnsi="Arial" w:cs="Arial"/>
      <w:sz w:val="18"/>
      <w:szCs w:val="18"/>
    </w:rPr>
  </w:style>
  <w:style w:type="character" w:styleId="CommentReference">
    <w:name w:val="annotation reference"/>
    <w:basedOn w:val="DefaultParagraphFont"/>
    <w:uiPriority w:val="99"/>
    <w:semiHidden/>
    <w:unhideWhenUsed/>
    <w:rsid w:val="001064CD"/>
    <w:rPr>
      <w:sz w:val="16"/>
      <w:szCs w:val="16"/>
    </w:rPr>
  </w:style>
  <w:style w:type="paragraph" w:styleId="CommentText">
    <w:name w:val="annotation text"/>
    <w:basedOn w:val="Normal"/>
    <w:link w:val="CommentTextChar"/>
    <w:uiPriority w:val="99"/>
    <w:unhideWhenUsed/>
    <w:rsid w:val="001064CD"/>
    <w:pPr>
      <w:spacing w:line="240" w:lineRule="auto"/>
    </w:pPr>
    <w:rPr>
      <w:sz w:val="20"/>
      <w:szCs w:val="20"/>
    </w:rPr>
  </w:style>
  <w:style w:type="character" w:customStyle="1" w:styleId="CommentTextChar">
    <w:name w:val="Comment Text Char"/>
    <w:basedOn w:val="DefaultParagraphFont"/>
    <w:link w:val="CommentText"/>
    <w:uiPriority w:val="99"/>
    <w:rsid w:val="001064CD"/>
    <w:rPr>
      <w:sz w:val="20"/>
      <w:szCs w:val="20"/>
    </w:rPr>
  </w:style>
  <w:style w:type="paragraph" w:styleId="CommentSubject">
    <w:name w:val="annotation subject"/>
    <w:basedOn w:val="CommentText"/>
    <w:next w:val="CommentText"/>
    <w:link w:val="CommentSubjectChar"/>
    <w:uiPriority w:val="99"/>
    <w:semiHidden/>
    <w:unhideWhenUsed/>
    <w:rsid w:val="001064CD"/>
    <w:rPr>
      <w:b/>
      <w:bCs/>
    </w:rPr>
  </w:style>
  <w:style w:type="character" w:customStyle="1" w:styleId="CommentSubjectChar">
    <w:name w:val="Comment Subject Char"/>
    <w:basedOn w:val="CommentTextChar"/>
    <w:link w:val="CommentSubject"/>
    <w:uiPriority w:val="99"/>
    <w:semiHidden/>
    <w:rsid w:val="001064CD"/>
    <w:rPr>
      <w:b/>
      <w:bCs/>
      <w:sz w:val="20"/>
      <w:szCs w:val="20"/>
    </w:rPr>
  </w:style>
  <w:style w:type="character" w:styleId="PageNumber">
    <w:name w:val="page number"/>
    <w:basedOn w:val="DefaultParagraphFont"/>
    <w:uiPriority w:val="99"/>
    <w:semiHidden/>
    <w:unhideWhenUsed/>
    <w:rsid w:val="007D409F"/>
  </w:style>
  <w:style w:type="character" w:customStyle="1" w:styleId="Heading1Char">
    <w:name w:val="Heading 1 Char"/>
    <w:basedOn w:val="DefaultParagraphFont"/>
    <w:link w:val="Heading1"/>
    <w:uiPriority w:val="1"/>
    <w:rsid w:val="00B413FF"/>
    <w:rPr>
      <w:rFonts w:ascii="Arial" w:eastAsia="Times New Roman" w:hAnsi="Arial" w:cs="Times New Roman"/>
      <w:b/>
      <w:bCs/>
      <w:caps/>
      <w:color w:val="FFFFFF" w:themeColor="background1"/>
      <w:sz w:val="26"/>
      <w:szCs w:val="32"/>
      <w:shd w:val="clear" w:color="auto" w:fill="001647"/>
    </w:rPr>
  </w:style>
  <w:style w:type="paragraph" w:styleId="Revision">
    <w:name w:val="Revision"/>
    <w:hidden/>
    <w:uiPriority w:val="99"/>
    <w:semiHidden/>
    <w:rsid w:val="00103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fmcsa.dot.gov/ourroad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8</cp:revision>
  <dcterms:created xsi:type="dcterms:W3CDTF">2021-04-21T17:23:00Z</dcterms:created>
  <dcterms:modified xsi:type="dcterms:W3CDTF">2022-01-12T21:46:00Z</dcterms:modified>
</cp:coreProperties>
</file>